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afcbcddc88f21340501b7dffbcefc4e4cb1a4"/>
      <w:r>
        <w:rPr>
          <w:b/>
        </w:rPr>
        <w:t xml:space="preserve">ПРОТОКОЛ ПРО РЕЗУЛЬТАТИ ЗЕМЕЛЬНИХ ТОРГІВ № LAP001-UA-20240321-95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Колечко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для ведення особистого селянського господарства, загальна площа 2 га, кадастровий номер 5120281400:01:002:0761, за адресою: Одеська область, Ананьївський р., с/рада Дол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для ведення особистого селянського господарства, загальна площа 2 га, кадастровий номер 5120281400:01:002:0761, за адресою: Одеська область, Ананьївський р., с/рада Долинська, що належить на праві приватної власності боржнику на підставі рішення, серія та номер: 405-VIII, виданого Долинською сільською радою Ананьївського району Одеської області 25.05.2021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3 70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11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4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Колечко Дмитро Микола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3:39:10Z</dcterms:created>
  <dcterms:modified xsi:type="dcterms:W3CDTF">2024-06-26T1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